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idjan,</w:t>
      </w:r>
      <w:r>
        <w:t xml:space="preserve"> </w:t>
      </w:r>
      <w:r>
        <w:t xml:space="preserve">Ivory</w:t>
      </w:r>
      <w:r>
        <w:t xml:space="preserve"> </w:t>
      </w:r>
      <w:r>
        <w:t xml:space="preserve">Coast</w:t>
      </w:r>
    </w:p>
    <w:bookmarkStart w:id="21" w:name="X0269023b3e1d95e9bcce26493167ceaeb68fb08"/>
    <w:p>
      <w:pPr>
        <w:pStyle w:val="Heading1"/>
      </w:pPr>
      <w:r>
        <w:t xml:space="preserve">INTERNSHIP APPLICATION LETTER FOR NURSING POSITION IN ABIDJAN, IVORY COAS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bidjan Health Initiative Foundation</w:t>
      </w:r>
      <w:r>
        <w:br/>
      </w:r>
      <w:r>
        <w:t xml:space="preserve">123 Rue de la Paix, Plateau District</w:t>
      </w:r>
      <w:r>
        <w:br/>
      </w:r>
      <w:r>
        <w:t xml:space="preserve">Abidjan, Ivory Coast</w:t>
      </w:r>
    </w:p>
    <w:bookmarkStart w:id="20" w:name="X5f20cb7cde98ad4ef73c1dcfa07b18a10a0a93e"/>
    <w:p>
      <w:pPr>
        <w:pStyle w:val="Heading2"/>
      </w:pPr>
      <w:r>
        <w:t xml:space="preserve">Subject: Formal Internship Application for Nursing Program in Abidjan, Ivory Coast</w:t>
      </w:r>
    </w:p>
    <w:p>
      <w:pPr>
        <w:pStyle w:val="FirstParagraph"/>
      </w:pPr>
      <w:r>
        <w:t xml:space="preserve">Dear Hiring Committee,</w:t>
      </w:r>
    </w:p>
    <w:p>
      <w:pPr>
        <w:pStyle w:val="BodyText"/>
      </w:pPr>
      <w:r>
        <w:t xml:space="preserve">I am writing this Internship Application Letter to express my profound enthusiasm for the Nursing Internship opportunity at the Abidjan Health Initiative Foundation. As a recently graduated Bachelor of Science in Nursing from [Your University], I have meticulously prepared myself to contribute meaningfully to healthcare advancement in Ivory Coast Abidjan—a city that embodies both the vibrant spirit of West Africa and a critical need for compassionate, skilled nursing professionals. My academic training, clinical exposure, and deep commitment to community health align precisely with the mission of your esteemed organization, and I am eager to bring my dedication to your team in Abidjan.</w:t>
      </w:r>
    </w:p>
    <w:p>
      <w:pPr>
        <w:pStyle w:val="BodyText"/>
      </w:pPr>
      <w:r>
        <w:t xml:space="preserve">Throughout my nursing education at [Your University], I immersed myself in rigorous coursework covering medical-surgical nursing, maternal-child health, emergency care, and community health systems. However, it was during a 4-week volunteer placement at a rural clinic in Ghana that I truly understood the transformative power of culturally sensitive healthcare delivery—a perspective directly applicable to the diverse population of Ivory Coast Abidjan. Witnessing how local nurses navigated language barriers and resource limitations while maintaining dignity for patients ignited my passion for working within African healthcare ecosystems. This experience confirmed my resolve to pursue an internship specifically in Abidjan, where I can learn from the unique intersection of traditional practices and modern medicine that defines healthcare delivery across Ivory Coast.</w:t>
      </w:r>
    </w:p>
    <w:p>
      <w:pPr>
        <w:pStyle w:val="BodyText"/>
      </w:pPr>
      <w:r>
        <w:t xml:space="preserve">The importance of this Internship Application Letter extends beyond mere formalities; it represents my earnest commitment to growing as a Nurse within Africa’s most dynamic healthcare hub. Ivory Coast Abidjan is not just a location—it is the pulsating heart of West African medical innovation, home to institutions like the University Hospital of Treichville and numerous NGOs addressing HIV/AIDS, maternal mortality, and infectious disease control. As a prospective Nurse intern in this city, I am prepared to engage with these critical health challenges while respecting local customs and building trust within communities. My French language proficiency (B2 level) enables direct communication with patients, complementing my understanding of Ivorian healthcare terminology through coursework at the University of Abidjan.</w:t>
      </w:r>
    </w:p>
    <w:p>
      <w:pPr>
        <w:pStyle w:val="BodyText"/>
      </w:pPr>
      <w:r>
        <w:t xml:space="preserve">I have carefully researched your Foundation’s work in community outreach programs for underserved populations in Abidjan’s peri-urban neighborhoods. Your recent initiative to establish mobile health clinics for displaced persons aligns with my volunteer experience supporting refugees in [Your City]. During my clinical rotations at [Local Hospital], I assisted with triage during a local cholera outbreak—managing over 50 daily patients while documenting epidemiological data—a skill I am eager to apply in Abidjan’s context. This hands-on exposure taught me that effective nursing transcends technical skills; it requires humility, adaptability, and respect for the community’s voice. In Ivory Coast Abidjan specifically, where traditional healers and Western medicine often coexist, I aim to bridge cultural gaps through active listening and collaborative care models.</w:t>
      </w:r>
    </w:p>
    <w:p>
      <w:pPr>
        <w:pStyle w:val="BodyText"/>
      </w:pPr>
      <w:r>
        <w:t xml:space="preserve">What sets my approach apart as a candidate is my understanding of healthcare disparities unique to Abidjan. Having studied the socio-economic factors influencing maternal health outcomes in Côte d’Ivoire (noting that only 53% of rural women receive skilled birth attendance), I’ve developed targeted skills in prenatal education and family planning support. During my university’s "Health Equity" seminar, I created a culturally tailored pregnancy guide for West African communities—using visual aids to overcome literacy barriers—a resource I believe could benefit your organization’s maternal health programs. Additionally, I am certified in Basic Life Support (BLS) and pediatric advanced life support (PALS), with experience using WHO-recommended protocols for malaria treatment that remain vital in Abidjan’s climate.</w:t>
      </w:r>
    </w:p>
    <w:p>
      <w:pPr>
        <w:pStyle w:val="BodyText"/>
      </w:pPr>
      <w:r>
        <w:t xml:space="preserve">My commitment to Ivory Coast extends beyond professional goals. I have immersed myself in Ivorian culture through the University of Abidjan’s online cultural exchange program, where I studied Kouloughli (the language of the Agni people) and learned about traditional healing practices like "Ko" herbal remedies. This preparation ensures my integration into Abidjan’s healthcare environment will be respectful and sustainable. I fully understand that as a Nurse intern in Ivory Coast Abidjan, my role requires not just clinical competence but cultural intelligence—knowing when to collaborate with local midwives or incorporate community leaders into care plans. The Foundation’s emphasis on "healthcare that walks with the people" resonates deeply with this philosophy.</w:t>
      </w:r>
    </w:p>
    <w:p>
      <w:pPr>
        <w:pStyle w:val="BodyText"/>
      </w:pPr>
      <w:r>
        <w:t xml:space="preserve">I am particularly drawn to your organization’s partnership with the Ministry of Health in Abidjan for tuberculosis prevention programs. Having shadowed a public health nurse during an TB screening campaign at a local market, I witnessed firsthand how community engagement prevents treatment abandonment—a challenge mirrored across Ivory Coast. In my Internship Application Letter, I pledge to bring this perspective to your team, assisting with patient education sessions and data collection while learning from experienced professionals about Abidjan’s specific epidemiological patterns.</w:t>
      </w:r>
    </w:p>
    <w:p>
      <w:pPr>
        <w:pStyle w:val="BodyText"/>
      </w:pPr>
      <w:r>
        <w:t xml:space="preserve">As an intern at the Abidjan Health Initiative Foundation, I will actively contribute to your mission through daily clinical support in outpatient departments, health education workshops at community centers like those in Cocody district, and collaboration with your nursing staff during home visits. My goal is to absorb the nuances of Ivorian healthcare delivery—from managing limited resources creatively to navigating the bustling urban landscape of Abidjan where clinics serve 200+ daily patients—to become a culturally competent Nurse who elevates care standards across Ivory Coast. I am ready to immerse myself in this environment, embracing both its challenges and profound rewards as part of my journey toward becoming a globally minded Nurse.</w:t>
      </w:r>
    </w:p>
    <w:p>
      <w:pPr>
        <w:pStyle w:val="BodyText"/>
      </w:pPr>
      <w:r>
        <w:t xml:space="preserve">I respectfully request the opportunity to discuss how my skills, cultural preparation, and passion for equitable healthcare can support your mission. Thank you for considering this Internship Application Letter from a dedicated nursing candidate eager to serve in Ivory Coast Abidjan. I have attached my CV, academic transcripts, and letters of recommendation for your review and welcome the chance to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Internship Application Letter - Abidjan, Ivory Coast</dc:title>
  <dc:creator/>
  <dc:language>en</dc:language>
  <cp:keywords/>
  <dcterms:created xsi:type="dcterms:W3CDTF">2026-05-30T19:42:30Z</dcterms:created>
  <dcterms:modified xsi:type="dcterms:W3CDTF">2026-05-30T19:42:30Z</dcterms:modified>
</cp:coreProperties>
</file>

<file path=docProps/custom.xml><?xml version="1.0" encoding="utf-8"?>
<Properties xmlns="http://schemas.openxmlformats.org/officeDocument/2006/custom-properties" xmlns:vt="http://schemas.openxmlformats.org/officeDocument/2006/docPropsVTypes"/>
</file>